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23798E">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23798E">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23798E">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23798E">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23798E">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23798E">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23798E">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23798E">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23798E">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23798E">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23798E">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EF165B" w:rsidRDefault="00EF165B" w:rsidP="00EF165B">
      <w:pPr>
        <w:numPr>
          <w:ilvl w:val="0"/>
          <w:numId w:val="4"/>
        </w:numPr>
        <w:spacing w:line="240" w:lineRule="auto"/>
        <w:textAlignment w:val="baseline"/>
        <w:rPr>
          <w:rFonts w:eastAsia="Times New Roman"/>
          <w:b/>
          <w:bCs/>
          <w:color w:val="000000"/>
          <w:lang w:val="en-IN"/>
        </w:rPr>
      </w:pPr>
      <w:r w:rsidRPr="00EF165B">
        <w:rPr>
          <w:rFonts w:eastAsia="Times New Roman"/>
          <w:b/>
          <w:bCs/>
          <w:color w:val="000000"/>
          <w:lang w:val="en-IN"/>
        </w:rPr>
        <w:t>Pow(</w:t>
      </w:r>
      <w:proofErr w:type="spellStart"/>
      <w:proofErr w:type="gramStart"/>
      <w:r w:rsidRPr="00EF165B">
        <w:rPr>
          <w:rFonts w:eastAsia="Times New Roman"/>
          <w:b/>
          <w:bCs/>
          <w:color w:val="000000"/>
          <w:lang w:val="en-IN"/>
        </w:rPr>
        <w:t>X,n</w:t>
      </w:r>
      <w:proofErr w:type="spellEnd"/>
      <w:proofErr w:type="gramEnd"/>
      <w:r w:rsidRPr="00EF165B">
        <w:rPr>
          <w:rFonts w:eastAsia="Times New Roman"/>
          <w:b/>
          <w:bCs/>
          <w:color w:val="000000"/>
          <w:lang w:val="en-IN"/>
        </w:rPr>
        <w:t>)  </w:t>
      </w:r>
    </w:p>
    <w:p w14:paraId="4F55B5E2"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EF165B">
        <w:rPr>
          <w:rFonts w:eastAsia="Times New Roman"/>
          <w:b/>
          <w:bCs/>
          <w:color w:val="000000"/>
          <w:lang w:val="en-IN"/>
        </w:rPr>
        <w:t xml:space="preserve">Majority Element (&gt;N/2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EF165B" w:rsidRDefault="00EF165B" w:rsidP="00EF165B">
      <w:pPr>
        <w:numPr>
          <w:ilvl w:val="0"/>
          <w:numId w:val="7"/>
        </w:numPr>
        <w:spacing w:line="240" w:lineRule="auto"/>
        <w:textAlignment w:val="baseline"/>
        <w:rPr>
          <w:rFonts w:eastAsia="Times New Roman"/>
          <w:b/>
          <w:bCs/>
          <w:color w:val="000000"/>
          <w:lang w:val="en-IN"/>
        </w:rPr>
      </w:pPr>
      <w:r w:rsidRPr="00EF165B">
        <w:rPr>
          <w:rFonts w:eastAsia="Times New Roman"/>
          <w:b/>
          <w:bCs/>
          <w:color w:val="000000"/>
          <w:lang w:val="en-IN"/>
        </w:rPr>
        <w:t>Grid Unique Paths </w:t>
      </w:r>
    </w:p>
    <w:p w14:paraId="1B0B351B"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23798E"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07D15B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10: (Recursion and Backtracking)</w:t>
      </w:r>
      <w:r w:rsidRPr="00EF165B">
        <w:rPr>
          <w:rFonts w:eastAsia="Times New Roman"/>
          <w:color w:val="000000"/>
          <w:lang w:val="en-IN"/>
        </w:rPr>
        <w:t> </w:t>
      </w:r>
    </w:p>
    <w:p w14:paraId="09B7FF68" w14:textId="77777777" w:rsidR="00EF165B" w:rsidRPr="00EF165B" w:rsidRDefault="00EF165B" w:rsidP="00EF165B">
      <w:pPr>
        <w:numPr>
          <w:ilvl w:val="0"/>
          <w:numId w:val="46"/>
        </w:numPr>
        <w:spacing w:line="240" w:lineRule="auto"/>
        <w:textAlignment w:val="baseline"/>
        <w:rPr>
          <w:rFonts w:eastAsia="Times New Roman"/>
          <w:b/>
          <w:bCs/>
          <w:color w:val="000000"/>
          <w:lang w:val="en-IN"/>
        </w:rPr>
      </w:pPr>
      <w:r w:rsidRPr="00EF165B">
        <w:rPr>
          <w:rFonts w:eastAsia="Times New Roman"/>
          <w:b/>
          <w:bCs/>
          <w:color w:val="000000"/>
          <w:lang w:val="en-IN"/>
        </w:rPr>
        <w:t>Print all Permutations of a string/array</w:t>
      </w:r>
      <w:r w:rsidRPr="00EF165B">
        <w:rPr>
          <w:rFonts w:eastAsia="Times New Roman"/>
          <w:b/>
          <w:bCs/>
          <w:color w:val="000000"/>
          <w:lang w:val="en-IN"/>
        </w:rPr>
        <w:br/>
      </w:r>
      <w:r w:rsidRPr="00EF165B">
        <w:rPr>
          <w:rFonts w:eastAsia="Times New Roman"/>
          <w:b/>
          <w:bCs/>
          <w:color w:val="000000"/>
          <w:lang w:val="en-IN"/>
        </w:rPr>
        <w:br/>
      </w:r>
    </w:p>
    <w:p w14:paraId="72CDE31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N queens Problem </w:t>
      </w:r>
    </w:p>
    <w:p w14:paraId="5F8EC16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Sudoku </w:t>
      </w:r>
    </w:p>
    <w:p w14:paraId="029F500A"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 xml:space="preserve">M </w:t>
      </w:r>
      <w:proofErr w:type="spellStart"/>
      <w:r w:rsidRPr="00EF165B">
        <w:rPr>
          <w:rFonts w:eastAsia="Times New Roman"/>
          <w:color w:val="000000"/>
          <w:lang w:val="en-IN"/>
        </w:rPr>
        <w:t>coloring</w:t>
      </w:r>
      <w:proofErr w:type="spellEnd"/>
      <w:r w:rsidRPr="00EF165B">
        <w:rPr>
          <w:rFonts w:eastAsia="Times New Roman"/>
          <w:color w:val="000000"/>
          <w:lang w:val="en-IN"/>
        </w:rPr>
        <w:t xml:space="preserve"> Problem (Graph prob) </w:t>
      </w:r>
    </w:p>
    <w:p w14:paraId="34CE3027"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Rat in a Maze </w:t>
      </w:r>
    </w:p>
    <w:p w14:paraId="651A1B90"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Word Break (print all ways)  </w:t>
      </w:r>
    </w:p>
    <w:p w14:paraId="35A05A86"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 </w:t>
      </w:r>
    </w:p>
    <w:p w14:paraId="63BDA02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CB580A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1: (Divide and Conquer) </w:t>
      </w:r>
    </w:p>
    <w:p w14:paraId="5A14B4D8"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1/N-</w:t>
      </w:r>
      <w:proofErr w:type="spellStart"/>
      <w:r w:rsidRPr="00EF165B">
        <w:rPr>
          <w:rFonts w:eastAsia="Times New Roman"/>
          <w:color w:val="000000"/>
          <w:lang w:val="en-IN"/>
        </w:rPr>
        <w:t>th</w:t>
      </w:r>
      <w:proofErr w:type="spellEnd"/>
      <w:r w:rsidRPr="00EF165B">
        <w:rPr>
          <w:rFonts w:eastAsia="Times New Roman"/>
          <w:color w:val="000000"/>
          <w:lang w:val="en-IN"/>
        </w:rPr>
        <w:t xml:space="preserve"> root of an integer (use binary search) (square root, cube </w:t>
      </w:r>
      <w:proofErr w:type="gramStart"/>
      <w:r w:rsidRPr="00EF165B">
        <w:rPr>
          <w:rFonts w:eastAsia="Times New Roman"/>
          <w:color w:val="000000"/>
          <w:lang w:val="en-IN"/>
        </w:rPr>
        <w:t>root, ..</w:t>
      </w:r>
      <w:proofErr w:type="gramEnd"/>
      <w:r w:rsidRPr="00EF165B">
        <w:rPr>
          <w:rFonts w:eastAsia="Times New Roman"/>
          <w:color w:val="000000"/>
          <w:lang w:val="en-IN"/>
        </w:rPr>
        <w:t>)</w:t>
      </w:r>
    </w:p>
    <w:p w14:paraId="676AB52F"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atrix Median</w:t>
      </w:r>
    </w:p>
    <w:p w14:paraId="03B5A970"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Find the element that appears once in sorted array, and rest element appears twice (Binary search) </w:t>
      </w:r>
    </w:p>
    <w:p w14:paraId="6B31ED99"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Search element in a sorted and rotated array/ find pivot where it is rotated </w:t>
      </w:r>
    </w:p>
    <w:p w14:paraId="75750475"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edian of 2 sorted arrays    </w:t>
      </w:r>
    </w:p>
    <w:p w14:paraId="253902B4"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element of two sorted arrays </w:t>
      </w:r>
    </w:p>
    <w:p w14:paraId="1729732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C338F1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2: (Bits) (Optional, very rare topic in interviews, but if you have time left, someone might ask)</w:t>
      </w:r>
    </w:p>
    <w:p w14:paraId="51060D3F"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Check if a number if a power of 2 or not in </w:t>
      </w:r>
      <w:proofErr w:type="gramStart"/>
      <w:r w:rsidRPr="00EF165B">
        <w:rPr>
          <w:rFonts w:eastAsia="Times New Roman"/>
          <w:color w:val="000000"/>
          <w:lang w:val="en-IN"/>
        </w:rPr>
        <w:t>O(</w:t>
      </w:r>
      <w:proofErr w:type="gramEnd"/>
      <w:r w:rsidRPr="00EF165B">
        <w:rPr>
          <w:rFonts w:eastAsia="Times New Roman"/>
          <w:color w:val="000000"/>
          <w:lang w:val="en-IN"/>
        </w:rPr>
        <w:t>1) </w:t>
      </w:r>
    </w:p>
    <w:p w14:paraId="70370F3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ount total set bits </w:t>
      </w:r>
    </w:p>
    <w:p w14:paraId="0B4E9475"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lastRenderedPageBreak/>
        <w:t>Divide Integers without / operator </w:t>
      </w:r>
    </w:p>
    <w:p w14:paraId="60A21542"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Power Set (this is very important) </w:t>
      </w:r>
    </w:p>
    <w:p w14:paraId="45166D2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MSB in </w:t>
      </w:r>
      <w:proofErr w:type="gramStart"/>
      <w:r w:rsidRPr="00EF165B">
        <w:rPr>
          <w:rFonts w:eastAsia="Times New Roman"/>
          <w:color w:val="000000"/>
          <w:lang w:val="en-IN"/>
        </w:rPr>
        <w:t>o(</w:t>
      </w:r>
      <w:proofErr w:type="gramEnd"/>
      <w:r w:rsidRPr="00EF165B">
        <w:rPr>
          <w:rFonts w:eastAsia="Times New Roman"/>
          <w:color w:val="000000"/>
          <w:lang w:val="en-IN"/>
        </w:rPr>
        <w:t>1) </w:t>
      </w:r>
    </w:p>
    <w:p w14:paraId="086550E6"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square of a number without using multiplication or division operators.  </w:t>
      </w:r>
      <w:r w:rsidRPr="00EF165B">
        <w:rPr>
          <w:rFonts w:eastAsia="Times New Roman"/>
          <w:color w:val="000000"/>
          <w:lang w:val="en-IN"/>
        </w:rPr>
        <w:br/>
      </w:r>
      <w:r w:rsidRPr="00EF165B">
        <w:rPr>
          <w:rFonts w:eastAsia="Times New Roman"/>
          <w:color w:val="000000"/>
          <w:lang w:val="en-IN"/>
        </w:rPr>
        <w:br/>
      </w:r>
    </w:p>
    <w:p w14:paraId="31DD4D1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3: (Stack and Queue) </w:t>
      </w:r>
    </w:p>
    <w:p w14:paraId="11E3346A"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 Implement Queue</w:t>
      </w:r>
    </w:p>
    <w:p w14:paraId="545E7DCE"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BFS </w:t>
      </w:r>
    </w:p>
    <w:p w14:paraId="480D239F"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using Queue</w:t>
      </w:r>
    </w:p>
    <w:p w14:paraId="3B1C7828"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Queue using Stack </w:t>
      </w:r>
    </w:p>
    <w:p w14:paraId="4E3A77DD"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Check for balanced parentheses </w:t>
      </w:r>
    </w:p>
    <w:p w14:paraId="34153141"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Next Greater Element </w:t>
      </w:r>
    </w:p>
    <w:p w14:paraId="2C0F478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137F9B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4: </w:t>
      </w:r>
    </w:p>
    <w:p w14:paraId="3B74662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Next Smaller Element </w:t>
      </w:r>
    </w:p>
    <w:p w14:paraId="7B7FE39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RU cache (</w:t>
      </w:r>
      <w:proofErr w:type="spellStart"/>
      <w:r w:rsidRPr="00EF165B">
        <w:rPr>
          <w:rFonts w:eastAsia="Times New Roman"/>
          <w:color w:val="000000"/>
          <w:lang w:val="en-IN"/>
        </w:rPr>
        <w:t>vvvv</w:t>
      </w:r>
      <w:proofErr w:type="spellEnd"/>
      <w:r w:rsidRPr="00EF165B">
        <w:rPr>
          <w:rFonts w:eastAsia="Times New Roman"/>
          <w:color w:val="000000"/>
          <w:lang w:val="en-IN"/>
        </w:rPr>
        <w:t>. imp) </w:t>
      </w:r>
    </w:p>
    <w:p w14:paraId="744B40F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argest rectangle in histogram </w:t>
      </w:r>
    </w:p>
    <w:p w14:paraId="0608429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Sliding Window maximum </w:t>
      </w:r>
    </w:p>
    <w:p w14:paraId="05EF3BE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Implement Min Stack  </w:t>
      </w:r>
    </w:p>
    <w:p w14:paraId="45D9C45D"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Rotten Orange (Using BFS)  </w:t>
      </w:r>
    </w:p>
    <w:p w14:paraId="4E4F0D8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9C6196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5: (String) </w:t>
      </w:r>
    </w:p>
    <w:p w14:paraId="4FC88052"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everse Words in a String </w:t>
      </w:r>
    </w:p>
    <w:p w14:paraId="59EF9AB6"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Palindrome in a string </w:t>
      </w:r>
    </w:p>
    <w:p w14:paraId="580F188C"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oman Number to Integer and vice versa</w:t>
      </w:r>
    </w:p>
    <w:p w14:paraId="562DAA4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Implement ATOI/STRSTR </w:t>
      </w:r>
    </w:p>
    <w:p w14:paraId="30EAED9E"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Common Prefix </w:t>
      </w:r>
    </w:p>
    <w:p w14:paraId="3FAA8F3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 xml:space="preserve">Rabin Karp </w:t>
      </w:r>
      <w:r w:rsidRPr="00EF165B">
        <w:rPr>
          <w:rFonts w:eastAsia="Times New Roman"/>
          <w:color w:val="000000"/>
          <w:lang w:val="en-IN"/>
        </w:rPr>
        <w:br/>
      </w:r>
      <w:r w:rsidRPr="00EF165B">
        <w:rPr>
          <w:rFonts w:eastAsia="Times New Roman"/>
          <w:color w:val="000000"/>
          <w:lang w:val="en-IN"/>
        </w:rPr>
        <w:br/>
      </w:r>
    </w:p>
    <w:p w14:paraId="0D45933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6: (String) </w:t>
      </w:r>
    </w:p>
    <w:p w14:paraId="412C809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Prefix Function/Z-Function</w:t>
      </w:r>
    </w:p>
    <w:p w14:paraId="634DE6C3"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KMP algo </w:t>
      </w:r>
    </w:p>
    <w:p w14:paraId="3E9AB2BD"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Minimum characters needed to be inserted in the beginning to make it palindromic. </w:t>
      </w:r>
    </w:p>
    <w:p w14:paraId="4FC7C5B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heck for Anagrams </w:t>
      </w:r>
    </w:p>
    <w:p w14:paraId="3DF8DB24"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unt and Say </w:t>
      </w:r>
    </w:p>
    <w:p w14:paraId="0EFBCFDE"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mpare version numbers </w:t>
      </w:r>
    </w:p>
    <w:p w14:paraId="6D623EA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D0B7A8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7: (Binary Tree) </w:t>
      </w:r>
    </w:p>
    <w:p w14:paraId="6C68FE8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Inorder</w:t>
      </w:r>
      <w:proofErr w:type="spellEnd"/>
      <w:r w:rsidRPr="00EF165B">
        <w:rPr>
          <w:rFonts w:eastAsia="Times New Roman"/>
          <w:color w:val="000000"/>
          <w:lang w:val="en-IN"/>
        </w:rPr>
        <w:t xml:space="preserve"> Traversal (with recursion and without recursion) </w:t>
      </w:r>
    </w:p>
    <w:p w14:paraId="12F9B81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reorder</w:t>
      </w:r>
      <w:proofErr w:type="spellEnd"/>
      <w:r w:rsidRPr="00EF165B">
        <w:rPr>
          <w:rFonts w:eastAsia="Times New Roman"/>
          <w:color w:val="000000"/>
          <w:lang w:val="en-IN"/>
        </w:rPr>
        <w:t xml:space="preserve"> Traversal (with recursion and without recursion) </w:t>
      </w:r>
    </w:p>
    <w:p w14:paraId="111840F8"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ostorder</w:t>
      </w:r>
      <w:proofErr w:type="spellEnd"/>
      <w:r w:rsidRPr="00EF165B">
        <w:rPr>
          <w:rFonts w:eastAsia="Times New Roman"/>
          <w:color w:val="000000"/>
          <w:lang w:val="en-IN"/>
        </w:rPr>
        <w:t xml:space="preserve"> Traversal (with recursion and without recursion)  </w:t>
      </w:r>
    </w:p>
    <w:p w14:paraId="6A81322C"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LeftView</w:t>
      </w:r>
      <w:proofErr w:type="spellEnd"/>
      <w:r w:rsidRPr="00EF165B">
        <w:rPr>
          <w:rFonts w:eastAsia="Times New Roman"/>
          <w:color w:val="000000"/>
          <w:lang w:val="en-IN"/>
        </w:rPr>
        <w:t xml:space="preserve"> Of Binary Tree</w:t>
      </w:r>
    </w:p>
    <w:p w14:paraId="796EB825"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Bottom View of Binary Tree</w:t>
      </w:r>
    </w:p>
    <w:p w14:paraId="279B4E71"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Top View of Binary Tree </w:t>
      </w:r>
    </w:p>
    <w:p w14:paraId="0C1D073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AA8B5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8: (Binary Tree) </w:t>
      </w:r>
    </w:p>
    <w:p w14:paraId="39B16C71"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evel order Traversal / Level order traversal in spiral form </w:t>
      </w:r>
    </w:p>
    <w:p w14:paraId="6699F5FA"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Height of a Binary Tree </w:t>
      </w:r>
    </w:p>
    <w:p w14:paraId="3B7E6A3D"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Diameter of Binary Tree </w:t>
      </w:r>
    </w:p>
    <w:p w14:paraId="7BBE67A5"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Binary tree is height balanced or not </w:t>
      </w:r>
    </w:p>
    <w:p w14:paraId="529B1BB4"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CA in Binary Tree </w:t>
      </w:r>
    </w:p>
    <w:p w14:paraId="23829E7C"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two trees are identical or not </w:t>
      </w:r>
    </w:p>
    <w:p w14:paraId="6506C99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6FCDA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19: (Binary Tree) </w:t>
      </w:r>
    </w:p>
    <w:p w14:paraId="6C31D49D"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Maximum path sum </w:t>
      </w:r>
    </w:p>
    <w:p w14:paraId="4EB66D6A"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reorder</w:t>
      </w:r>
      <w:proofErr w:type="spellEnd"/>
      <w:r w:rsidRPr="00EF165B">
        <w:rPr>
          <w:rFonts w:eastAsia="Times New Roman"/>
          <w:color w:val="000000"/>
          <w:lang w:val="en-IN"/>
        </w:rPr>
        <w:t> </w:t>
      </w:r>
    </w:p>
    <w:p w14:paraId="47906861"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ostorder</w:t>
      </w:r>
      <w:proofErr w:type="spellEnd"/>
      <w:r w:rsidRPr="00EF165B">
        <w:rPr>
          <w:rFonts w:eastAsia="Times New Roman"/>
          <w:color w:val="000000"/>
          <w:lang w:val="en-IN"/>
        </w:rPr>
        <w:t> </w:t>
      </w:r>
    </w:p>
    <w:p w14:paraId="0A012829"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Symmetric Binary Tree </w:t>
      </w:r>
    </w:p>
    <w:p w14:paraId="696E54FB"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Flatten Binary Tree to LinkedList </w:t>
      </w:r>
    </w:p>
    <w:p w14:paraId="48BF01D7"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heck if Binary Tree is mirror of itself or not   </w:t>
      </w:r>
    </w:p>
    <w:p w14:paraId="62B67B15"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0D9CB6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20: (Binary Search Tree) </w:t>
      </w:r>
    </w:p>
    <w:p w14:paraId="5017552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Populate Next Right pointers of Tree </w:t>
      </w:r>
    </w:p>
    <w:p w14:paraId="2A2B372D"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Search given Key in BST </w:t>
      </w:r>
    </w:p>
    <w:p w14:paraId="56F08A0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onstruct BST from given keys. </w:t>
      </w:r>
    </w:p>
    <w:p w14:paraId="64ECB9E3"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heck is a BT is BST or not  </w:t>
      </w:r>
    </w:p>
    <w:p w14:paraId="68A416E6"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Find LCA of two nodes in BST </w:t>
      </w:r>
    </w:p>
    <w:p w14:paraId="7A0F62CC"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 xml:space="preserve">Find the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predecessor/successor of a given Key in BST. </w:t>
      </w:r>
    </w:p>
    <w:p w14:paraId="3B4E25D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00F95E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1: (</w:t>
      </w:r>
      <w:proofErr w:type="spellStart"/>
      <w:r w:rsidRPr="00EF165B">
        <w:rPr>
          <w:rFonts w:eastAsia="Times New Roman"/>
          <w:color w:val="000000"/>
          <w:lang w:val="en-IN"/>
        </w:rPr>
        <w:t>BinarySearchTree</w:t>
      </w:r>
      <w:proofErr w:type="spellEnd"/>
      <w:r w:rsidRPr="00EF165B">
        <w:rPr>
          <w:rFonts w:eastAsia="Times New Roman"/>
          <w:color w:val="000000"/>
          <w:lang w:val="en-IN"/>
        </w:rPr>
        <w:t>) </w:t>
      </w:r>
    </w:p>
    <w:p w14:paraId="30F7B4F6"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loor and Ceil in a BST </w:t>
      </w:r>
    </w:p>
    <w:p w14:paraId="29E6119E"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smallest a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BST (2 different Questions) </w:t>
      </w:r>
    </w:p>
    <w:p w14:paraId="7A3EA27A"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a pair with a given sum in BST </w:t>
      </w:r>
    </w:p>
    <w:p w14:paraId="4FEC187B"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BST iterator </w:t>
      </w:r>
    </w:p>
    <w:p w14:paraId="2F7411C2"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ize of the largest BST in a Binary Tree </w:t>
      </w:r>
    </w:p>
    <w:p w14:paraId="12DA089C"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erialize and deserialize Binary Tree</w:t>
      </w:r>
    </w:p>
    <w:p w14:paraId="518906F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0DBFCD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2: (Mixed Questions) </w:t>
      </w:r>
    </w:p>
    <w:p w14:paraId="628024F7"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Binary Tree to Double Linked List </w:t>
      </w:r>
    </w:p>
    <w:p w14:paraId="6916F58A"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ind median in a stream of running integers. </w:t>
      </w:r>
    </w:p>
    <w:p w14:paraId="30D698DC"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 stream. </w:t>
      </w:r>
    </w:p>
    <w:p w14:paraId="33B2EEB6"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Distinct numbers in Window. </w:t>
      </w:r>
    </w:p>
    <w:p w14:paraId="727C9E32"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n unsorted array. </w:t>
      </w:r>
    </w:p>
    <w:p w14:paraId="31CDDB73"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lood-fill Algorithm </w:t>
      </w:r>
    </w:p>
    <w:p w14:paraId="4168AB36"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7D07B0"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3: (Graph) </w:t>
      </w:r>
    </w:p>
    <w:p w14:paraId="429CD94F"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Clone a graph (Not that easy as it looks) </w:t>
      </w:r>
    </w:p>
    <w:p w14:paraId="16497488"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FS</w:t>
      </w:r>
    </w:p>
    <w:p w14:paraId="1B084E2A"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FS</w:t>
      </w:r>
    </w:p>
    <w:p w14:paraId="28AB630C"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etect A cycle in Undirected Graph/Directed Graph </w:t>
      </w:r>
    </w:p>
    <w:p w14:paraId="52038944" w14:textId="77777777" w:rsidR="00EF165B" w:rsidRPr="00EF165B" w:rsidRDefault="00EF165B" w:rsidP="00EF165B">
      <w:pPr>
        <w:numPr>
          <w:ilvl w:val="0"/>
          <w:numId w:val="59"/>
        </w:numPr>
        <w:spacing w:line="240" w:lineRule="auto"/>
        <w:textAlignment w:val="baseline"/>
        <w:rPr>
          <w:rFonts w:eastAsia="Times New Roman"/>
          <w:color w:val="000000"/>
          <w:lang w:val="en-IN"/>
        </w:rPr>
      </w:pPr>
      <w:proofErr w:type="spellStart"/>
      <w:r w:rsidRPr="00EF165B">
        <w:rPr>
          <w:rFonts w:eastAsia="Times New Roman"/>
          <w:color w:val="000000"/>
          <w:lang w:val="en-IN"/>
        </w:rPr>
        <w:t>Topo</w:t>
      </w:r>
      <w:proofErr w:type="spellEnd"/>
      <w:r w:rsidRPr="00EF165B">
        <w:rPr>
          <w:rFonts w:eastAsia="Times New Roman"/>
          <w:color w:val="000000"/>
          <w:lang w:val="en-IN"/>
        </w:rPr>
        <w:t xml:space="preserve"> Sort </w:t>
      </w:r>
    </w:p>
    <w:p w14:paraId="6CB5E199"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Number of islands (Do in Grid and Graph both) </w:t>
      </w:r>
    </w:p>
    <w:p w14:paraId="189C9A01"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ipartite Check </w:t>
      </w:r>
    </w:p>
    <w:p w14:paraId="4ACCCFB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E4A420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4: (Graph)</w:t>
      </w:r>
    </w:p>
    <w:p w14:paraId="71D4D5FF" w14:textId="77777777" w:rsidR="00EF165B" w:rsidRPr="00EF165B" w:rsidRDefault="00EF165B" w:rsidP="00EF165B">
      <w:pPr>
        <w:numPr>
          <w:ilvl w:val="0"/>
          <w:numId w:val="60"/>
        </w:numPr>
        <w:spacing w:line="240" w:lineRule="auto"/>
        <w:textAlignment w:val="baseline"/>
        <w:rPr>
          <w:rFonts w:eastAsia="Times New Roman"/>
          <w:color w:val="000000"/>
          <w:lang w:val="en-IN"/>
        </w:rPr>
      </w:pPr>
      <w:proofErr w:type="gramStart"/>
      <w:r w:rsidRPr="00EF165B">
        <w:rPr>
          <w:rFonts w:eastAsia="Times New Roman"/>
          <w:color w:val="000000"/>
          <w:lang w:val="en-IN"/>
        </w:rPr>
        <w:t>SCC(</w:t>
      </w:r>
      <w:proofErr w:type="gramEnd"/>
      <w:r w:rsidRPr="00EF165B">
        <w:rPr>
          <w:rFonts w:eastAsia="Times New Roman"/>
          <w:color w:val="000000"/>
          <w:lang w:val="en-IN"/>
        </w:rPr>
        <w:t xml:space="preserve">using </w:t>
      </w:r>
      <w:proofErr w:type="spellStart"/>
      <w:r w:rsidRPr="00EF165B">
        <w:rPr>
          <w:rFonts w:eastAsia="Times New Roman"/>
          <w:color w:val="000000"/>
          <w:lang w:val="en-IN"/>
        </w:rPr>
        <w:t>KosaRaju’s</w:t>
      </w:r>
      <w:proofErr w:type="spellEnd"/>
      <w:r w:rsidRPr="00EF165B">
        <w:rPr>
          <w:rFonts w:eastAsia="Times New Roman"/>
          <w:color w:val="000000"/>
          <w:lang w:val="en-IN"/>
        </w:rPr>
        <w:t xml:space="preserve"> algo) </w:t>
      </w:r>
    </w:p>
    <w:p w14:paraId="0D227959" w14:textId="77777777" w:rsidR="00EF165B" w:rsidRPr="00EF165B" w:rsidRDefault="00EF165B" w:rsidP="00EF165B">
      <w:pPr>
        <w:numPr>
          <w:ilvl w:val="0"/>
          <w:numId w:val="60"/>
        </w:numPr>
        <w:spacing w:line="240" w:lineRule="auto"/>
        <w:textAlignment w:val="baseline"/>
        <w:rPr>
          <w:rFonts w:eastAsia="Times New Roman"/>
          <w:color w:val="000000"/>
          <w:lang w:val="en-IN"/>
        </w:rPr>
      </w:pPr>
      <w:proofErr w:type="spellStart"/>
      <w:r w:rsidRPr="00EF165B">
        <w:rPr>
          <w:rFonts w:eastAsia="Times New Roman"/>
          <w:color w:val="000000"/>
          <w:lang w:val="en-IN"/>
        </w:rPr>
        <w:t>Djisktra’s</w:t>
      </w:r>
      <w:proofErr w:type="spellEnd"/>
      <w:r w:rsidRPr="00EF165B">
        <w:rPr>
          <w:rFonts w:eastAsia="Times New Roman"/>
          <w:color w:val="000000"/>
          <w:lang w:val="en-IN"/>
        </w:rPr>
        <w:t xml:space="preserve"> Algorithm </w:t>
      </w:r>
    </w:p>
    <w:p w14:paraId="7E95F96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Bellman Ford Algo </w:t>
      </w:r>
    </w:p>
    <w:p w14:paraId="5A8E262E"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 xml:space="preserve">Floyd </w:t>
      </w:r>
      <w:proofErr w:type="spellStart"/>
      <w:r w:rsidRPr="00EF165B">
        <w:rPr>
          <w:rFonts w:eastAsia="Times New Roman"/>
          <w:color w:val="000000"/>
          <w:lang w:val="en-IN"/>
        </w:rPr>
        <w:t>Warshall</w:t>
      </w:r>
      <w:proofErr w:type="spellEnd"/>
      <w:r w:rsidRPr="00EF165B">
        <w:rPr>
          <w:rFonts w:eastAsia="Times New Roman"/>
          <w:color w:val="000000"/>
          <w:lang w:val="en-IN"/>
        </w:rPr>
        <w:t xml:space="preserve"> Algorithm  </w:t>
      </w:r>
    </w:p>
    <w:p w14:paraId="1A5BA86D"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Prim’s Algo </w:t>
      </w:r>
    </w:p>
    <w:p w14:paraId="49591EC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Kruskal’s Algo  </w:t>
      </w:r>
    </w:p>
    <w:p w14:paraId="7AFEDFE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EE0ADC9"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5: (Dynamic Programming) </w:t>
      </w:r>
    </w:p>
    <w:p w14:paraId="2C77BE1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 Product Subarray </w:t>
      </w:r>
    </w:p>
    <w:p w14:paraId="08C3D8BD"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Increasing Subsequence</w:t>
      </w:r>
    </w:p>
    <w:p w14:paraId="5C5E8B79"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Common Subsequence </w:t>
      </w:r>
    </w:p>
    <w:p w14:paraId="32197F5E"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lastRenderedPageBreak/>
        <w:t>0-1 Knapsack </w:t>
      </w:r>
    </w:p>
    <w:p w14:paraId="17380DE5"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Edit Distance</w:t>
      </w:r>
    </w:p>
    <w:p w14:paraId="5C79CE60"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imum sum increasing subsequence  </w:t>
      </w:r>
    </w:p>
    <w:p w14:paraId="47EF1DF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trix Chain Multiplication </w:t>
      </w:r>
    </w:p>
    <w:p w14:paraId="3B5CF4C1"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826652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6: (DP) </w:t>
      </w:r>
    </w:p>
    <w:p w14:paraId="74038F96"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sum path in matrix, (count paths, and similar type do, also backtrack to find the maximum path) </w:t>
      </w:r>
    </w:p>
    <w:p w14:paraId="47A86899"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Coin change </w:t>
      </w:r>
    </w:p>
    <w:p w14:paraId="22C1A03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Subset Sum </w:t>
      </w:r>
    </w:p>
    <w:p w14:paraId="792BD6EF"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Rod Cutting </w:t>
      </w:r>
    </w:p>
    <w:p w14:paraId="21E18C2E"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Egg Dropping </w:t>
      </w:r>
    </w:p>
    <w:p w14:paraId="64CB9634"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Word Break </w:t>
      </w:r>
    </w:p>
    <w:p w14:paraId="714E2C6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Palindrome Partitioning (MCM Variation) </w:t>
      </w:r>
    </w:p>
    <w:p w14:paraId="5F0A00EC"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profit in Job scheduling</w:t>
      </w:r>
      <w:r w:rsidRPr="00EF165B">
        <w:rPr>
          <w:rFonts w:eastAsia="Times New Roman"/>
          <w:color w:val="000000"/>
          <w:lang w:val="en-IN"/>
        </w:rPr>
        <w:br/>
      </w:r>
      <w:r w:rsidRPr="00EF165B">
        <w:rPr>
          <w:rFonts w:eastAsia="Times New Roman"/>
          <w:color w:val="000000"/>
          <w:lang w:val="en-IN"/>
        </w:rPr>
        <w:br/>
      </w:r>
    </w:p>
    <w:p w14:paraId="1DD23CA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7: </w:t>
      </w:r>
    </w:p>
    <w:p w14:paraId="256E4B48"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 xml:space="preserve">Revise OS notes that you would have made during your </w:t>
      </w:r>
      <w:proofErr w:type="spellStart"/>
      <w:r w:rsidRPr="00EF165B">
        <w:rPr>
          <w:rFonts w:eastAsia="Times New Roman"/>
          <w:color w:val="000000"/>
          <w:lang w:val="en-IN"/>
        </w:rPr>
        <w:t>sem</w:t>
      </w:r>
      <w:proofErr w:type="spellEnd"/>
      <w:r w:rsidRPr="00EF165B">
        <w:rPr>
          <w:rFonts w:eastAsia="Times New Roman"/>
          <w:color w:val="000000"/>
          <w:lang w:val="en-IN"/>
        </w:rPr>
        <w:t> </w:t>
      </w:r>
    </w:p>
    <w:p w14:paraId="134AD6DC"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39217743"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3E907C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8: </w:t>
      </w:r>
    </w:p>
    <w:p w14:paraId="2DDD21BC"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Revise DBMS notes that you would have made during your semesters. </w:t>
      </w:r>
    </w:p>
    <w:p w14:paraId="1763F01B"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6FFF083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5EBCA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9: </w:t>
      </w:r>
    </w:p>
    <w:p w14:paraId="61B60FDB"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Revise CN notes, that you would have made during your sem. </w:t>
      </w:r>
    </w:p>
    <w:p w14:paraId="208B236C"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 xml:space="preserve">If not made notes, spend 2 or </w:t>
      </w:r>
      <w:proofErr w:type="gramStart"/>
      <w:r w:rsidRPr="00EF165B">
        <w:rPr>
          <w:rFonts w:eastAsia="Times New Roman"/>
          <w:color w:val="000000"/>
          <w:lang w:val="en-IN"/>
        </w:rPr>
        <w:t>3  days</w:t>
      </w:r>
      <w:proofErr w:type="gramEnd"/>
      <w:r w:rsidRPr="00EF165B">
        <w:rPr>
          <w:rFonts w:eastAsia="Times New Roman"/>
          <w:color w:val="000000"/>
          <w:lang w:val="en-IN"/>
        </w:rPr>
        <w:t xml:space="preserve"> and make notes from Knowledge Gate. </w:t>
      </w:r>
    </w:p>
    <w:p w14:paraId="14DA981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1086F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30: </w:t>
      </w:r>
    </w:p>
    <w:p w14:paraId="5BAF812D" w14:textId="77777777" w:rsidR="00EF165B" w:rsidRPr="00EF165B" w:rsidRDefault="00EF165B" w:rsidP="00EF165B">
      <w:pPr>
        <w:numPr>
          <w:ilvl w:val="0"/>
          <w:numId w:val="66"/>
        </w:numPr>
        <w:spacing w:line="240" w:lineRule="auto"/>
        <w:textAlignment w:val="baseline"/>
        <w:rPr>
          <w:rFonts w:eastAsia="Times New Roman"/>
          <w:color w:val="000000"/>
          <w:lang w:val="en-IN"/>
        </w:rPr>
      </w:pPr>
      <w:r w:rsidRPr="00EF165B">
        <w:rPr>
          <w:rFonts w:eastAsia="Times New Roman"/>
          <w:color w:val="000000"/>
          <w:lang w:val="en-IN"/>
        </w:rPr>
        <w:t xml:space="preserve">Make a note of how will </w:t>
      </w:r>
      <w:proofErr w:type="gramStart"/>
      <w:r w:rsidRPr="00EF165B">
        <w:rPr>
          <w:rFonts w:eastAsia="Times New Roman"/>
          <w:color w:val="000000"/>
          <w:lang w:val="en-IN"/>
        </w:rPr>
        <w:t>your</w:t>
      </w:r>
      <w:proofErr w:type="gramEnd"/>
      <w:r w:rsidRPr="00EF165B">
        <w:rPr>
          <w:rFonts w:eastAsia="Times New Roman"/>
          <w:color w:val="000000"/>
          <w:lang w:val="en-IN"/>
        </w:rPr>
        <w:t xml:space="preserve"> represent your projects, and prepare all questions related to tech which you have used in your projects. Prepare a note which you can say for 3-10 minutes when he asks you that say something about the project. </w:t>
      </w:r>
      <w:r w:rsidRPr="00EF165B">
        <w:rPr>
          <w:rFonts w:eastAsia="Times New Roman"/>
          <w:color w:val="000000"/>
          <w:lang w:val="en-IN"/>
        </w:rPr>
        <w:br/>
      </w:r>
      <w:r w:rsidRPr="00EF165B">
        <w:rPr>
          <w:rFonts w:eastAsia="Times New Roman"/>
          <w:color w:val="000000"/>
          <w:lang w:val="en-IN"/>
        </w:rPr>
        <w:br/>
      </w:r>
    </w:p>
    <w:p w14:paraId="76FB87B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A91842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Hurrah!! You are ready for your placement after a month of hard-work without a cheat day. </w:t>
      </w:r>
    </w:p>
    <w:p w14:paraId="00000119" w14:textId="68120ADF" w:rsidR="00FA5179" w:rsidRDefault="00FA5179" w:rsidP="00EF165B"/>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553E3"/>
    <w:multiLevelType w:val="multilevel"/>
    <w:tmpl w:val="0568E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59081F"/>
    <w:multiLevelType w:val="multilevel"/>
    <w:tmpl w:val="701A2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9679F"/>
    <w:multiLevelType w:val="multilevel"/>
    <w:tmpl w:val="FF527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FB15B5"/>
    <w:multiLevelType w:val="multilevel"/>
    <w:tmpl w:val="CDCEE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743A35"/>
    <w:multiLevelType w:val="multilevel"/>
    <w:tmpl w:val="9888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EB3A37"/>
    <w:multiLevelType w:val="multilevel"/>
    <w:tmpl w:val="0AFA9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93C60"/>
    <w:multiLevelType w:val="multilevel"/>
    <w:tmpl w:val="DCDC6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575CDC"/>
    <w:multiLevelType w:val="multilevel"/>
    <w:tmpl w:val="4C408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83621E"/>
    <w:multiLevelType w:val="multilevel"/>
    <w:tmpl w:val="D1EE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130A62"/>
    <w:multiLevelType w:val="multilevel"/>
    <w:tmpl w:val="0F860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D85C33"/>
    <w:multiLevelType w:val="multilevel"/>
    <w:tmpl w:val="BFA2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E93EDF"/>
    <w:multiLevelType w:val="multilevel"/>
    <w:tmpl w:val="47307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86276"/>
    <w:multiLevelType w:val="multilevel"/>
    <w:tmpl w:val="30464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FC36BE"/>
    <w:multiLevelType w:val="multilevel"/>
    <w:tmpl w:val="9D8C8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D11BF7"/>
    <w:multiLevelType w:val="multilevel"/>
    <w:tmpl w:val="075E1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D77132"/>
    <w:multiLevelType w:val="multilevel"/>
    <w:tmpl w:val="A85A3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383118"/>
    <w:multiLevelType w:val="multilevel"/>
    <w:tmpl w:val="5A200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16124A"/>
    <w:multiLevelType w:val="multilevel"/>
    <w:tmpl w:val="CD3E8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3C5F6B"/>
    <w:multiLevelType w:val="multilevel"/>
    <w:tmpl w:val="D258F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F5570F"/>
    <w:multiLevelType w:val="multilevel"/>
    <w:tmpl w:val="301E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100795"/>
    <w:multiLevelType w:val="multilevel"/>
    <w:tmpl w:val="3640A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46"/>
  </w:num>
  <w:num w:numId="3">
    <w:abstractNumId w:val="0"/>
  </w:num>
  <w:num w:numId="4">
    <w:abstractNumId w:val="2"/>
    <w:lvlOverride w:ilvl="0">
      <w:lvl w:ilvl="0">
        <w:numFmt w:val="decimal"/>
        <w:lvlText w:val="%1."/>
        <w:lvlJc w:val="left"/>
      </w:lvl>
    </w:lvlOverride>
  </w:num>
  <w:num w:numId="5">
    <w:abstractNumId w:val="42"/>
    <w:lvlOverride w:ilvl="0">
      <w:lvl w:ilvl="0">
        <w:numFmt w:val="decimal"/>
        <w:lvlText w:val="%1."/>
        <w:lvlJc w:val="left"/>
      </w:lvl>
    </w:lvlOverride>
  </w:num>
  <w:num w:numId="6">
    <w:abstractNumId w:val="11"/>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8"/>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57"/>
  </w:num>
  <w:num w:numId="11">
    <w:abstractNumId w:val="34"/>
    <w:lvlOverride w:ilvl="0">
      <w:lvl w:ilvl="0">
        <w:numFmt w:val="decimal"/>
        <w:lvlText w:val="%1."/>
        <w:lvlJc w:val="left"/>
      </w:lvl>
    </w:lvlOverride>
  </w:num>
  <w:num w:numId="12">
    <w:abstractNumId w:val="23"/>
    <w:lvlOverride w:ilvl="0">
      <w:lvl w:ilvl="0">
        <w:numFmt w:val="decimal"/>
        <w:lvlText w:val="%1."/>
        <w:lvlJc w:val="left"/>
      </w:lvl>
    </w:lvlOverride>
  </w:num>
  <w:num w:numId="13">
    <w:abstractNumId w:val="41"/>
    <w:lvlOverride w:ilvl="0">
      <w:lvl w:ilvl="0">
        <w:numFmt w:val="decimal"/>
        <w:lvlText w:val="%1."/>
        <w:lvlJc w:val="left"/>
      </w:lvl>
    </w:lvlOverride>
  </w:num>
  <w:num w:numId="14">
    <w:abstractNumId w:val="49"/>
    <w:lvlOverride w:ilvl="0">
      <w:lvl w:ilvl="0">
        <w:numFmt w:val="decimal"/>
        <w:lvlText w:val="%1."/>
        <w:lvlJc w:val="left"/>
      </w:lvl>
    </w:lvlOverride>
  </w:num>
  <w:num w:numId="15">
    <w:abstractNumId w:val="25"/>
    <w:lvlOverride w:ilvl="0">
      <w:lvl w:ilvl="0">
        <w:numFmt w:val="decimal"/>
        <w:lvlText w:val="%1."/>
        <w:lvlJc w:val="left"/>
      </w:lvl>
    </w:lvlOverride>
  </w:num>
  <w:num w:numId="16">
    <w:abstractNumId w:val="19"/>
  </w:num>
  <w:num w:numId="17">
    <w:abstractNumId w:val="27"/>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53"/>
    <w:lvlOverride w:ilvl="0">
      <w:lvl w:ilvl="0">
        <w:numFmt w:val="decimal"/>
        <w:lvlText w:val="%1."/>
        <w:lvlJc w:val="left"/>
      </w:lvl>
    </w:lvlOverride>
  </w:num>
  <w:num w:numId="20">
    <w:abstractNumId w:val="15"/>
    <w:lvlOverride w:ilvl="0">
      <w:lvl w:ilvl="0">
        <w:numFmt w:val="decimal"/>
        <w:lvlText w:val="%1."/>
        <w:lvlJc w:val="left"/>
      </w:lvl>
    </w:lvlOverride>
  </w:num>
  <w:num w:numId="21">
    <w:abstractNumId w:val="37"/>
    <w:lvlOverride w:ilvl="0">
      <w:lvl w:ilvl="0">
        <w:numFmt w:val="decimal"/>
        <w:lvlText w:val="%1."/>
        <w:lvlJc w:val="left"/>
      </w:lvl>
    </w:lvlOverride>
  </w:num>
  <w:num w:numId="22">
    <w:abstractNumId w:val="44"/>
  </w:num>
  <w:num w:numId="23">
    <w:abstractNumId w:val="54"/>
    <w:lvlOverride w:ilvl="0">
      <w:lvl w:ilvl="0">
        <w:numFmt w:val="decimal"/>
        <w:lvlText w:val="%1."/>
        <w:lvlJc w:val="left"/>
      </w:lvl>
    </w:lvlOverride>
  </w:num>
  <w:num w:numId="24">
    <w:abstractNumId w:val="28"/>
    <w:lvlOverride w:ilvl="0">
      <w:lvl w:ilvl="0">
        <w:numFmt w:val="decimal"/>
        <w:lvlText w:val="%1."/>
        <w:lvlJc w:val="left"/>
      </w:lvl>
    </w:lvlOverride>
  </w:num>
  <w:num w:numId="25">
    <w:abstractNumId w:val="4"/>
    <w:lvlOverride w:ilvl="0">
      <w:lvl w:ilvl="0">
        <w:numFmt w:val="decimal"/>
        <w:lvlText w:val="%1."/>
        <w:lvlJc w:val="left"/>
      </w:lvl>
    </w:lvlOverride>
  </w:num>
  <w:num w:numId="26">
    <w:abstractNumId w:val="32"/>
    <w:lvlOverride w:ilvl="0">
      <w:lvl w:ilvl="0">
        <w:numFmt w:val="decimal"/>
        <w:lvlText w:val="%1."/>
        <w:lvlJc w:val="left"/>
      </w:lvl>
    </w:lvlOverride>
  </w:num>
  <w:num w:numId="27">
    <w:abstractNumId w:val="32"/>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2"/>
  </w:num>
  <w:num w:numId="30">
    <w:abstractNumId w:val="16"/>
    <w:lvlOverride w:ilvl="0">
      <w:lvl w:ilvl="0">
        <w:numFmt w:val="decimal"/>
        <w:lvlText w:val="%1."/>
        <w:lvlJc w:val="left"/>
      </w:lvl>
    </w:lvlOverride>
  </w:num>
  <w:num w:numId="31">
    <w:abstractNumId w:val="24"/>
    <w:lvlOverride w:ilvl="0">
      <w:lvl w:ilvl="0">
        <w:numFmt w:val="decimal"/>
        <w:lvlText w:val="%1."/>
        <w:lvlJc w:val="left"/>
      </w:lvl>
    </w:lvlOverride>
  </w:num>
  <w:num w:numId="32">
    <w:abstractNumId w:val="47"/>
    <w:lvlOverride w:ilvl="0">
      <w:lvl w:ilvl="0">
        <w:numFmt w:val="decimal"/>
        <w:lvlText w:val="%1."/>
        <w:lvlJc w:val="left"/>
      </w:lvl>
    </w:lvlOverride>
  </w:num>
  <w:num w:numId="33">
    <w:abstractNumId w:val="45"/>
    <w:lvlOverride w:ilvl="0">
      <w:lvl w:ilvl="0">
        <w:numFmt w:val="decimal"/>
        <w:lvlText w:val="%1."/>
        <w:lvlJc w:val="left"/>
      </w:lvl>
    </w:lvlOverride>
  </w:num>
  <w:num w:numId="34">
    <w:abstractNumId w:val="58"/>
  </w:num>
  <w:num w:numId="35">
    <w:abstractNumId w:val="26"/>
    <w:lvlOverride w:ilvl="0">
      <w:lvl w:ilvl="0">
        <w:numFmt w:val="decimal"/>
        <w:lvlText w:val="%1."/>
        <w:lvlJc w:val="left"/>
      </w:lvl>
    </w:lvlOverride>
  </w:num>
  <w:num w:numId="36">
    <w:abstractNumId w:val="26"/>
    <w:lvlOverride w:ilvl="0">
      <w:lvl w:ilvl="0">
        <w:numFmt w:val="decimal"/>
        <w:lvlText w:val="%1."/>
        <w:lvlJc w:val="left"/>
      </w:lvl>
    </w:lvlOverride>
  </w:num>
  <w:num w:numId="37">
    <w:abstractNumId w:val="26"/>
    <w:lvlOverride w:ilvl="0">
      <w:lvl w:ilvl="0">
        <w:numFmt w:val="decimal"/>
        <w:lvlText w:val="%1."/>
        <w:lvlJc w:val="left"/>
      </w:lvl>
    </w:lvlOverride>
  </w:num>
  <w:num w:numId="38">
    <w:abstractNumId w:val="26"/>
    <w:lvlOverride w:ilvl="0">
      <w:lvl w:ilvl="0">
        <w:numFmt w:val="decimal"/>
        <w:lvlText w:val="%1."/>
        <w:lvlJc w:val="left"/>
      </w:lvl>
    </w:lvlOverride>
  </w:num>
  <w:num w:numId="39">
    <w:abstractNumId w:val="26"/>
    <w:lvlOverride w:ilvl="0">
      <w:lvl w:ilvl="0">
        <w:numFmt w:val="decimal"/>
        <w:lvlText w:val="%1."/>
        <w:lvlJc w:val="left"/>
      </w:lvl>
    </w:lvlOverride>
  </w:num>
  <w:num w:numId="40">
    <w:abstractNumId w:val="1"/>
  </w:num>
  <w:num w:numId="41">
    <w:abstractNumId w:val="56"/>
    <w:lvlOverride w:ilvl="0">
      <w:lvl w:ilvl="0">
        <w:numFmt w:val="decimal"/>
        <w:lvlText w:val="%1."/>
        <w:lvlJc w:val="left"/>
      </w:lvl>
    </w:lvlOverride>
  </w:num>
  <w:num w:numId="42">
    <w:abstractNumId w:val="52"/>
    <w:lvlOverride w:ilvl="0">
      <w:lvl w:ilvl="0">
        <w:numFmt w:val="decimal"/>
        <w:lvlText w:val="%1."/>
        <w:lvlJc w:val="left"/>
      </w:lvl>
    </w:lvlOverride>
  </w:num>
  <w:num w:numId="43">
    <w:abstractNumId w:val="52"/>
    <w:lvlOverride w:ilvl="0">
      <w:lvl w:ilvl="0">
        <w:numFmt w:val="decimal"/>
        <w:lvlText w:val="%1."/>
        <w:lvlJc w:val="left"/>
      </w:lvl>
    </w:lvlOverride>
  </w:num>
  <w:num w:numId="44">
    <w:abstractNumId w:val="52"/>
    <w:lvlOverride w:ilvl="0">
      <w:lvl w:ilvl="0">
        <w:numFmt w:val="decimal"/>
        <w:lvlText w:val="%1."/>
        <w:lvlJc w:val="left"/>
      </w:lvl>
    </w:lvlOverride>
  </w:num>
  <w:num w:numId="45">
    <w:abstractNumId w:val="38"/>
    <w:lvlOverride w:ilvl="0">
      <w:lvl w:ilvl="0">
        <w:numFmt w:val="decimal"/>
        <w:lvlText w:val="%1."/>
        <w:lvlJc w:val="left"/>
      </w:lvl>
    </w:lvlOverride>
  </w:num>
  <w:num w:numId="46">
    <w:abstractNumId w:val="55"/>
  </w:num>
  <w:num w:numId="47">
    <w:abstractNumId w:val="33"/>
  </w:num>
  <w:num w:numId="48">
    <w:abstractNumId w:val="48"/>
  </w:num>
  <w:num w:numId="49">
    <w:abstractNumId w:val="35"/>
  </w:num>
  <w:num w:numId="50">
    <w:abstractNumId w:val="51"/>
  </w:num>
  <w:num w:numId="51">
    <w:abstractNumId w:val="43"/>
  </w:num>
  <w:num w:numId="52">
    <w:abstractNumId w:val="39"/>
  </w:num>
  <w:num w:numId="53">
    <w:abstractNumId w:val="22"/>
  </w:num>
  <w:num w:numId="54">
    <w:abstractNumId w:val="6"/>
  </w:num>
  <w:num w:numId="55">
    <w:abstractNumId w:val="30"/>
  </w:num>
  <w:num w:numId="56">
    <w:abstractNumId w:val="40"/>
  </w:num>
  <w:num w:numId="57">
    <w:abstractNumId w:val="36"/>
  </w:num>
  <w:num w:numId="58">
    <w:abstractNumId w:val="14"/>
  </w:num>
  <w:num w:numId="59">
    <w:abstractNumId w:val="7"/>
  </w:num>
  <w:num w:numId="60">
    <w:abstractNumId w:val="9"/>
  </w:num>
  <w:num w:numId="61">
    <w:abstractNumId w:val="13"/>
  </w:num>
  <w:num w:numId="62">
    <w:abstractNumId w:val="31"/>
  </w:num>
  <w:num w:numId="63">
    <w:abstractNumId w:val="50"/>
  </w:num>
  <w:num w:numId="64">
    <w:abstractNumId w:val="3"/>
  </w:num>
  <w:num w:numId="65">
    <w:abstractNumId w:val="21"/>
  </w:num>
  <w:num w:numId="66">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mwqAUAwm/9BiwAAAA="/>
  </w:docVars>
  <w:rsids>
    <w:rsidRoot w:val="00FA5179"/>
    <w:rsid w:val="00075891"/>
    <w:rsid w:val="000905D9"/>
    <w:rsid w:val="0009595E"/>
    <w:rsid w:val="000A20B5"/>
    <w:rsid w:val="000C2517"/>
    <w:rsid w:val="000C6E88"/>
    <w:rsid w:val="0023798E"/>
    <w:rsid w:val="0051149F"/>
    <w:rsid w:val="007D3799"/>
    <w:rsid w:val="00841313"/>
    <w:rsid w:val="008B3A27"/>
    <w:rsid w:val="009429DD"/>
    <w:rsid w:val="00981E63"/>
    <w:rsid w:val="009F71BA"/>
    <w:rsid w:val="00E01BDE"/>
    <w:rsid w:val="00E451AE"/>
    <w:rsid w:val="00EF165B"/>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9" Type="http://schemas.openxmlformats.org/officeDocument/2006/relationships/hyperlink" Target="https://www.youtube.com/watch?v=-DtNInqFUXs&amp;list=PLgUwDviBIf0p4ozDR_kJJkONnb1wdx2Ma&amp;index=35" TargetMode="External"/><Relationship Id="rId21" Type="http://schemas.openxmlformats.org/officeDocument/2006/relationships/hyperlink" Target="https://www.youtube.com/watch?v=yDbkQd9t2ig&amp;list=PLgUwDviBIf0rPG3Ictpu74YWBQ1CaBkm2&amp;index=16" TargetMode="External"/><Relationship Id="rId34" Type="http://schemas.openxmlformats.org/officeDocument/2006/relationships/hyperlink" Target="https://www.youtube.com/watch?v=icnp4FJdZ_c&amp;list=PLgUwDviBIf0p4ozDR_kJJkONnb1wdx2Ma&amp;index=30"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5" Type="http://schemas.openxmlformats.org/officeDocument/2006/relationships/hyperlink" Target="https://www.youtube.com/watch?v=WNtzUR_MwUQ" TargetMode="External"/><Relationship Id="rId61"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1</TotalTime>
  <Pages>9</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6</cp:revision>
  <dcterms:created xsi:type="dcterms:W3CDTF">2021-01-06T03:47:00Z</dcterms:created>
  <dcterms:modified xsi:type="dcterms:W3CDTF">2021-04-30T05:23:00Z</dcterms:modified>
</cp:coreProperties>
</file>